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ndan Siegfri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gfri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4 West Bryn Mawr Avenue, Chicago, IL, USA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endansiegfrie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540688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o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